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2E324" w14:textId="77777777" w:rsidR="00713160" w:rsidRPr="00167FDE" w:rsidRDefault="00713160" w:rsidP="00713160">
      <w:pPr>
        <w:spacing w:after="0" w:line="240" w:lineRule="auto"/>
        <w:jc w:val="center"/>
        <w:rPr>
          <w:b/>
          <w:bCs/>
        </w:rPr>
      </w:pPr>
      <w:r w:rsidRPr="00167FDE">
        <w:rPr>
          <w:b/>
          <w:bCs/>
        </w:rPr>
        <w:t>American Association of State Highway and Transportation Officials</w:t>
      </w:r>
    </w:p>
    <w:p w14:paraId="6580B6B4" w14:textId="77777777" w:rsidR="00713160" w:rsidRPr="00167FDE" w:rsidRDefault="00713160" w:rsidP="00713160">
      <w:pPr>
        <w:spacing w:after="0" w:line="240" w:lineRule="auto"/>
        <w:jc w:val="center"/>
        <w:rPr>
          <w:b/>
          <w:bCs/>
        </w:rPr>
      </w:pPr>
      <w:r w:rsidRPr="00167FDE">
        <w:rPr>
          <w:b/>
          <w:bCs/>
        </w:rPr>
        <w:t>Special Committee on Research and Innovation</w:t>
      </w:r>
    </w:p>
    <w:p w14:paraId="15EDF8B0" w14:textId="77777777" w:rsidR="00713160" w:rsidRPr="00167FDE" w:rsidRDefault="00713160" w:rsidP="00713160">
      <w:pPr>
        <w:spacing w:after="0" w:line="240" w:lineRule="auto"/>
        <w:jc w:val="center"/>
        <w:rPr>
          <w:b/>
          <w:bCs/>
        </w:rPr>
      </w:pPr>
    </w:p>
    <w:p w14:paraId="0432DE82" w14:textId="656A3946" w:rsidR="006543B2" w:rsidRDefault="00713160" w:rsidP="00713160">
      <w:pPr>
        <w:spacing w:after="0" w:line="240" w:lineRule="auto"/>
        <w:jc w:val="center"/>
        <w:rPr>
          <w:b/>
          <w:bCs/>
        </w:rPr>
      </w:pPr>
      <w:r w:rsidRPr="00167FDE">
        <w:rPr>
          <w:b/>
          <w:bCs/>
        </w:rPr>
        <w:t>FY2025 NCHRP PROBLEM STATEMENT TEMPLATE</w:t>
      </w:r>
    </w:p>
    <w:p w14:paraId="6E5A9CF6" w14:textId="7356B8DD" w:rsidR="00962441" w:rsidRPr="00962441" w:rsidRDefault="00962441" w:rsidP="00713160">
      <w:pPr>
        <w:spacing w:after="0" w:line="240" w:lineRule="auto"/>
        <w:jc w:val="center"/>
        <w:rPr>
          <w:b/>
          <w:bCs/>
          <w:i/>
          <w:iCs/>
        </w:rPr>
      </w:pPr>
      <w:r>
        <w:rPr>
          <w:b/>
          <w:bCs/>
        </w:rPr>
        <w:t>(</w:t>
      </w:r>
      <w:proofErr w:type="gramStart"/>
      <w:r>
        <w:rPr>
          <w:b/>
          <w:bCs/>
          <w:i/>
          <w:iCs/>
        </w:rPr>
        <w:t>see</w:t>
      </w:r>
      <w:proofErr w:type="gramEnd"/>
      <w:r>
        <w:rPr>
          <w:b/>
          <w:bCs/>
          <w:i/>
          <w:iCs/>
        </w:rPr>
        <w:t xml:space="preserve"> instructions for guidance on </w:t>
      </w:r>
      <w:r w:rsidR="00816405">
        <w:rPr>
          <w:b/>
          <w:bCs/>
          <w:i/>
          <w:iCs/>
        </w:rPr>
        <w:t>using this template</w:t>
      </w:r>
      <w:r w:rsidR="002151EE">
        <w:rPr>
          <w:b/>
          <w:bCs/>
          <w:i/>
          <w:iCs/>
        </w:rPr>
        <w:t>)</w:t>
      </w:r>
    </w:p>
    <w:p w14:paraId="13CF6CB8" w14:textId="77777777" w:rsidR="00713160" w:rsidRDefault="00713160" w:rsidP="00713160">
      <w:pPr>
        <w:spacing w:after="0" w:line="240" w:lineRule="auto"/>
      </w:pPr>
    </w:p>
    <w:p w14:paraId="6C119E47" w14:textId="1B4E5814" w:rsidR="00713160" w:rsidRDefault="00713160" w:rsidP="00713160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 w:rsidRPr="00713160">
        <w:rPr>
          <w:b/>
          <w:bCs/>
        </w:rPr>
        <w:t xml:space="preserve">PROBLEM </w:t>
      </w:r>
      <w:r>
        <w:rPr>
          <w:b/>
          <w:bCs/>
        </w:rPr>
        <w:t xml:space="preserve">STATEMENT </w:t>
      </w:r>
      <w:r w:rsidRPr="00713160">
        <w:rPr>
          <w:b/>
          <w:bCs/>
        </w:rPr>
        <w:t>TITLE</w:t>
      </w:r>
    </w:p>
    <w:p w14:paraId="246153D8" w14:textId="77777777" w:rsidR="00167FDE" w:rsidRPr="00167FDE" w:rsidRDefault="00167FDE" w:rsidP="00167FDE">
      <w:pPr>
        <w:spacing w:after="0" w:line="240" w:lineRule="auto"/>
        <w:rPr>
          <w:b/>
          <w:bCs/>
        </w:rPr>
      </w:pPr>
    </w:p>
    <w:p w14:paraId="489BB3C7" w14:textId="442619A7" w:rsidR="00713160" w:rsidRPr="00167FDE" w:rsidRDefault="00713160" w:rsidP="00713160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 w:rsidRPr="00713160">
        <w:rPr>
          <w:b/>
          <w:bCs/>
        </w:rPr>
        <w:t xml:space="preserve">KEYWORDS/TERMS </w:t>
      </w:r>
      <w:r w:rsidRPr="00713160">
        <w:rPr>
          <w:i/>
          <w:iCs/>
        </w:rPr>
        <w:t>– up to 6</w:t>
      </w:r>
    </w:p>
    <w:p w14:paraId="441F0540" w14:textId="77777777" w:rsidR="00167FDE" w:rsidRPr="00167FDE" w:rsidRDefault="00167FDE" w:rsidP="00167FDE">
      <w:pPr>
        <w:spacing w:after="0" w:line="240" w:lineRule="auto"/>
        <w:rPr>
          <w:b/>
          <w:bCs/>
        </w:rPr>
      </w:pPr>
    </w:p>
    <w:p w14:paraId="184CB442" w14:textId="5771C80E" w:rsidR="00713160" w:rsidRDefault="00713160" w:rsidP="00713160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 w:rsidRPr="00713160">
        <w:rPr>
          <w:b/>
          <w:bCs/>
        </w:rPr>
        <w:t>RESEARCH OBJECTIVE</w:t>
      </w:r>
    </w:p>
    <w:p w14:paraId="636870C7" w14:textId="77777777" w:rsidR="00167FDE" w:rsidRPr="00167FDE" w:rsidRDefault="00167FDE" w:rsidP="00167FDE">
      <w:pPr>
        <w:spacing w:after="0" w:line="240" w:lineRule="auto"/>
        <w:rPr>
          <w:b/>
          <w:bCs/>
        </w:rPr>
      </w:pPr>
    </w:p>
    <w:p w14:paraId="51AC0F15" w14:textId="44C8BF54" w:rsidR="00713160" w:rsidRDefault="00713160" w:rsidP="00713160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 w:rsidRPr="00713160">
        <w:rPr>
          <w:b/>
          <w:bCs/>
        </w:rPr>
        <w:t>URGENCY AND POTENTIAL BENEFITS</w:t>
      </w:r>
    </w:p>
    <w:p w14:paraId="5D7F1DE5" w14:textId="77777777" w:rsidR="00167FDE" w:rsidRPr="00713160" w:rsidRDefault="00167FDE" w:rsidP="00167FDE">
      <w:pPr>
        <w:pStyle w:val="ListParagraph"/>
        <w:spacing w:after="0" w:line="240" w:lineRule="auto"/>
        <w:ind w:left="360"/>
        <w:rPr>
          <w:b/>
          <w:bCs/>
        </w:rPr>
      </w:pPr>
    </w:p>
    <w:p w14:paraId="50CB80EE" w14:textId="60422325" w:rsidR="00713160" w:rsidRDefault="00713160" w:rsidP="00713160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 w:rsidRPr="00713160">
        <w:rPr>
          <w:b/>
          <w:bCs/>
        </w:rPr>
        <w:t>BACKGROUND INFORMATION AND NEED FOR RESEARC</w:t>
      </w:r>
      <w:r w:rsidR="00167FDE">
        <w:rPr>
          <w:b/>
          <w:bCs/>
        </w:rPr>
        <w:t>H</w:t>
      </w:r>
    </w:p>
    <w:p w14:paraId="5F52711D" w14:textId="77777777" w:rsidR="00167FDE" w:rsidRPr="00167FDE" w:rsidRDefault="00167FDE" w:rsidP="00167FDE">
      <w:pPr>
        <w:spacing w:after="0" w:line="240" w:lineRule="auto"/>
        <w:rPr>
          <w:b/>
          <w:bCs/>
        </w:rPr>
      </w:pPr>
    </w:p>
    <w:p w14:paraId="2A1DFE4F" w14:textId="31A2A763" w:rsidR="00713160" w:rsidRDefault="00713160" w:rsidP="00713160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 w:rsidRPr="00713160">
        <w:rPr>
          <w:b/>
          <w:bCs/>
        </w:rPr>
        <w:t>LITERATURE SEARCH SUMMARY</w:t>
      </w:r>
    </w:p>
    <w:p w14:paraId="488A311F" w14:textId="77777777" w:rsidR="00167FDE" w:rsidRPr="00167FDE" w:rsidRDefault="00167FDE" w:rsidP="00167FDE">
      <w:pPr>
        <w:spacing w:after="0" w:line="240" w:lineRule="auto"/>
        <w:rPr>
          <w:b/>
          <w:bCs/>
        </w:rPr>
      </w:pPr>
    </w:p>
    <w:p w14:paraId="5BB1D9FD" w14:textId="0798F12E" w:rsidR="00713160" w:rsidRDefault="00713160" w:rsidP="00713160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 w:rsidRPr="00713160">
        <w:rPr>
          <w:b/>
          <w:bCs/>
        </w:rPr>
        <w:t>LINK TO 2021-2026 AASHTO STRATEGIC PLAN</w:t>
      </w:r>
    </w:p>
    <w:p w14:paraId="51B30ABB" w14:textId="77777777" w:rsidR="00167FDE" w:rsidRPr="00167FDE" w:rsidRDefault="00167FDE" w:rsidP="00167FDE">
      <w:pPr>
        <w:spacing w:after="0" w:line="240" w:lineRule="auto"/>
        <w:rPr>
          <w:b/>
          <w:bCs/>
        </w:rPr>
      </w:pPr>
    </w:p>
    <w:p w14:paraId="5104AF14" w14:textId="1F3A4B22" w:rsidR="00713160" w:rsidRPr="00713160" w:rsidRDefault="00713160" w:rsidP="00713160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 w:rsidRPr="00713160">
        <w:rPr>
          <w:b/>
          <w:bCs/>
        </w:rPr>
        <w:t>IMPLEMENTATION CONSIDERATIONS AND SUPPORTERS</w:t>
      </w:r>
    </w:p>
    <w:p w14:paraId="3BBD68E2" w14:textId="4E9AB5BB" w:rsidR="00713160" w:rsidRDefault="00713160" w:rsidP="00713160">
      <w:pPr>
        <w:pStyle w:val="ListParagraph"/>
        <w:numPr>
          <w:ilvl w:val="1"/>
          <w:numId w:val="4"/>
        </w:numPr>
        <w:spacing w:after="0" w:line="240" w:lineRule="auto"/>
      </w:pPr>
      <w:r>
        <w:t>Communication and Implementation Funding:</w:t>
      </w:r>
    </w:p>
    <w:p w14:paraId="3FAF93C6" w14:textId="34EC1D34" w:rsidR="00713160" w:rsidRDefault="00713160" w:rsidP="00713160">
      <w:pPr>
        <w:pStyle w:val="ListParagraph"/>
        <w:numPr>
          <w:ilvl w:val="1"/>
          <w:numId w:val="4"/>
        </w:numPr>
        <w:spacing w:after="0" w:line="240" w:lineRule="auto"/>
      </w:pPr>
      <w:r>
        <w:t>Communication and Implementation Period:</w:t>
      </w:r>
    </w:p>
    <w:p w14:paraId="2B5375F5" w14:textId="77777777" w:rsidR="00167FDE" w:rsidRDefault="00167FDE" w:rsidP="00167FDE">
      <w:pPr>
        <w:spacing w:after="0" w:line="240" w:lineRule="auto"/>
      </w:pPr>
    </w:p>
    <w:p w14:paraId="185A009E" w14:textId="77777777" w:rsidR="00713160" w:rsidRPr="00713160" w:rsidRDefault="00713160" w:rsidP="00713160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 w:rsidRPr="00713160">
        <w:rPr>
          <w:b/>
          <w:bCs/>
        </w:rPr>
        <w:t>RECOMMENDED RESEARCH FUNDING AND RESEARCH PERIOD</w:t>
      </w:r>
    </w:p>
    <w:p w14:paraId="4FD674CE" w14:textId="39F74FF5" w:rsidR="00713160" w:rsidRDefault="00713160" w:rsidP="00713160">
      <w:pPr>
        <w:pStyle w:val="ListParagraph"/>
        <w:numPr>
          <w:ilvl w:val="1"/>
          <w:numId w:val="4"/>
        </w:numPr>
        <w:spacing w:after="0" w:line="240" w:lineRule="auto"/>
      </w:pPr>
      <w:r>
        <w:t>Research Funding:</w:t>
      </w:r>
    </w:p>
    <w:p w14:paraId="06F603AB" w14:textId="11C9E6E3" w:rsidR="00713160" w:rsidRDefault="00713160" w:rsidP="00713160">
      <w:pPr>
        <w:pStyle w:val="ListParagraph"/>
        <w:numPr>
          <w:ilvl w:val="1"/>
          <w:numId w:val="4"/>
        </w:numPr>
        <w:spacing w:after="0" w:line="240" w:lineRule="auto"/>
      </w:pPr>
      <w:r>
        <w:t>Research Period:</w:t>
      </w:r>
    </w:p>
    <w:p w14:paraId="73AA93A1" w14:textId="77777777" w:rsidR="00167FDE" w:rsidRDefault="00167FDE" w:rsidP="00167FDE">
      <w:pPr>
        <w:spacing w:after="0" w:line="240" w:lineRule="auto"/>
      </w:pPr>
    </w:p>
    <w:p w14:paraId="7E762D98" w14:textId="0EA2607B" w:rsidR="00713160" w:rsidRPr="00167FDE" w:rsidRDefault="00713160" w:rsidP="00713160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 w:rsidRPr="00713160">
        <w:rPr>
          <w:b/>
          <w:bCs/>
        </w:rPr>
        <w:t xml:space="preserve">PROBLEM STATEMENT AUTHOR(s): </w:t>
      </w:r>
      <w:r w:rsidRPr="00713160">
        <w:rPr>
          <w:i/>
          <w:iCs/>
        </w:rPr>
        <w:t>For each author, provide their name, affiliation, email address and phone.</w:t>
      </w:r>
    </w:p>
    <w:p w14:paraId="7A119030" w14:textId="77777777" w:rsidR="00167FDE" w:rsidRPr="00713160" w:rsidRDefault="00167FDE" w:rsidP="00167FDE">
      <w:pPr>
        <w:pStyle w:val="ListParagraph"/>
        <w:spacing w:after="0" w:line="240" w:lineRule="auto"/>
        <w:ind w:left="360"/>
        <w:rPr>
          <w:b/>
          <w:bCs/>
        </w:rPr>
      </w:pPr>
    </w:p>
    <w:p w14:paraId="61B4777B" w14:textId="77777777" w:rsidR="00713160" w:rsidRPr="00167FDE" w:rsidRDefault="00713160" w:rsidP="00713160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 w:rsidRPr="00713160">
        <w:rPr>
          <w:b/>
          <w:bCs/>
        </w:rPr>
        <w:t xml:space="preserve">POTENTIAL PANEL MEMBERS: </w:t>
      </w:r>
      <w:r w:rsidRPr="00713160">
        <w:rPr>
          <w:i/>
          <w:iCs/>
        </w:rPr>
        <w:t>For each panel member, provide their name, affiliation, email address and phone.</w:t>
      </w:r>
    </w:p>
    <w:p w14:paraId="30CF9742" w14:textId="77777777" w:rsidR="00167FDE" w:rsidRPr="00167FDE" w:rsidRDefault="00167FDE" w:rsidP="00167FDE">
      <w:pPr>
        <w:spacing w:after="0" w:line="240" w:lineRule="auto"/>
        <w:rPr>
          <w:b/>
          <w:bCs/>
        </w:rPr>
      </w:pPr>
    </w:p>
    <w:p w14:paraId="38E14803" w14:textId="5AAE2451" w:rsidR="00713160" w:rsidRPr="00D0659E" w:rsidRDefault="00713160" w:rsidP="00713160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 w:rsidRPr="00713160">
        <w:rPr>
          <w:b/>
          <w:bCs/>
        </w:rPr>
        <w:t xml:space="preserve">PERSON SUBMITTING THE PROBLEM STATEMENT: </w:t>
      </w:r>
      <w:r w:rsidRPr="00713160">
        <w:rPr>
          <w:i/>
          <w:iCs/>
        </w:rPr>
        <w:t>Name, affiliation, email address and phone.</w:t>
      </w:r>
    </w:p>
    <w:p w14:paraId="24C5D790" w14:textId="77777777" w:rsidR="00D0659E" w:rsidRPr="00D0659E" w:rsidRDefault="00D0659E" w:rsidP="00D0659E">
      <w:pPr>
        <w:pStyle w:val="ListParagraph"/>
        <w:rPr>
          <w:b/>
          <w:bCs/>
        </w:rPr>
      </w:pPr>
    </w:p>
    <w:p w14:paraId="43D02FC8" w14:textId="2FD80C86" w:rsidR="00D0659E" w:rsidRPr="00D0659E" w:rsidRDefault="00D0659E" w:rsidP="00D0659E">
      <w:pPr>
        <w:spacing w:after="0" w:line="240" w:lineRule="auto"/>
        <w:jc w:val="center"/>
        <w:rPr>
          <w:b/>
          <w:bCs/>
        </w:rPr>
      </w:pPr>
      <w:r>
        <w:sym w:font="Wingdings" w:char="F0D8"/>
      </w:r>
      <w:r>
        <w:t>END</w:t>
      </w:r>
      <w:r>
        <w:sym w:font="Wingdings" w:char="F0D7"/>
      </w:r>
    </w:p>
    <w:sectPr w:rsidR="00D0659E" w:rsidRPr="00D065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26566"/>
    <w:multiLevelType w:val="hybridMultilevel"/>
    <w:tmpl w:val="9014E8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9C266E"/>
    <w:multiLevelType w:val="hybridMultilevel"/>
    <w:tmpl w:val="CA468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6BC5224">
      <w:start w:val="8"/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C76A14"/>
    <w:multiLevelType w:val="hybridMultilevel"/>
    <w:tmpl w:val="C60C4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403D63"/>
    <w:multiLevelType w:val="hybridMultilevel"/>
    <w:tmpl w:val="77D6C5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489402">
    <w:abstractNumId w:val="2"/>
  </w:num>
  <w:num w:numId="2" w16cid:durableId="598828881">
    <w:abstractNumId w:val="1"/>
  </w:num>
  <w:num w:numId="3" w16cid:durableId="1907494832">
    <w:abstractNumId w:val="3"/>
  </w:num>
  <w:num w:numId="4" w16cid:durableId="1711027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MDMwN7A0NDA3NDNQ0lEKTi0uzszPAykwrAUA3M0M2CwAAAA="/>
  </w:docVars>
  <w:rsids>
    <w:rsidRoot w:val="00713160"/>
    <w:rsid w:val="00145866"/>
    <w:rsid w:val="00167FDE"/>
    <w:rsid w:val="002151EE"/>
    <w:rsid w:val="002C6337"/>
    <w:rsid w:val="006543B2"/>
    <w:rsid w:val="00713160"/>
    <w:rsid w:val="00816405"/>
    <w:rsid w:val="00962441"/>
    <w:rsid w:val="00D0659E"/>
    <w:rsid w:val="00F53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9B313"/>
  <w15:chartTrackingRefBased/>
  <w15:docId w15:val="{26C9DEF7-C8FE-41BC-96F0-E19F7F81D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31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814</Characters>
  <Application>Microsoft Office Word</Application>
  <DocSecurity>0</DocSecurity>
  <Lines>37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ational Academies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strom, Lori</dc:creator>
  <cp:keywords/>
  <dc:description/>
  <cp:lastModifiedBy>Dekelbab, Waseem</cp:lastModifiedBy>
  <cp:revision>3</cp:revision>
  <dcterms:created xsi:type="dcterms:W3CDTF">2023-07-19T02:08:00Z</dcterms:created>
  <dcterms:modified xsi:type="dcterms:W3CDTF">2023-07-19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5a7660ed4de734a419edc51a8ba49b2b806afa01b5ca625c2e844c7f5f58fc</vt:lpwstr>
  </property>
</Properties>
</file>